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7806BA16" w14:textId="2C7B4416"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1FC85EA8" w14:textId="77777777" w:rsidR="0041012D" w:rsidRDefault="0041012D" w:rsidP="007B6546">
      <w:pPr>
        <w:pStyle w:val="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rPr>
        <w:drawing>
          <wp:inline distT="0" distB="0" distL="0" distR="0" wp14:anchorId="2498809C" wp14:editId="098AB382">
            <wp:extent cx="6248942" cy="64851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7C600E" w:rsidP="00ED11E0">
      <w:pPr>
        <w:rPr>
          <w:rStyle w:val="20"/>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5pt;height:301.5pt">
            <v:imagedata r:id="rId11" o:title="Screenshot 2021-03-15 011646"/>
          </v:shape>
        </w:pict>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7C600E" w:rsidP="0041012D">
      <w:r>
        <w:pict w14:anchorId="7D90E5E6">
          <v:shape id="_x0000_i1026" type="#_x0000_t75" style="width:521.25pt;height:142.5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F321AF" w:rsidP="0041012D">
      <w:r>
        <w:pict w14:anchorId="11E0A551">
          <v:shape id="_x0000_i1027" type="#_x0000_t75" style="width:521.25pt;height:303.75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F321AF" w:rsidP="0041012D">
      <w:r>
        <w:rPr>
          <w:noProof/>
        </w:rPr>
        <w:pict w14:anchorId="6E81009A">
          <v:shape id="_x0000_i1028" type="#_x0000_t75" style="width:456.75pt;height:344.25pt">
            <v:imagedata r:id="rId14" o:title="Screenshot 2021-03-15 020021"/>
          </v:shape>
        </w:pict>
      </w:r>
    </w:p>
    <w:p w14:paraId="28E72B68" w14:textId="521EC6A9" w:rsidR="0041012D" w:rsidRPr="000967B9" w:rsidRDefault="00F321AF"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0D321A" w:rsidRDefault="000D321A" w:rsidP="007B6546">
      <w:pPr>
        <w:pStyle w:val="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ac"/>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ac"/>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ac"/>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ac"/>
        <w:rPr>
          <w:noProof/>
          <w:lang w:val="bg-BG"/>
        </w:rPr>
      </w:pPr>
      <w:r>
        <w:rPr>
          <w:noProof/>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ac"/>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ac"/>
        <w:rPr>
          <w:noProof/>
          <w:lang w:val="bg-BG"/>
        </w:rPr>
      </w:pPr>
      <w:r>
        <w:rPr>
          <w:noProof/>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ac"/>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ac"/>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ac"/>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rPr>
        <w:drawing>
          <wp:inline distT="0" distB="0" distL="0" distR="0" wp14:anchorId="78E56842" wp14:editId="13DDA3DD">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rPr>
        <w:drawing>
          <wp:inline distT="0" distB="0" distL="0" distR="0" wp14:anchorId="38E420BD" wp14:editId="22C8C921">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ac"/>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ac"/>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rPr>
        <w:drawing>
          <wp:inline distT="0" distB="0" distL="0" distR="0" wp14:anchorId="0BD8C1FF" wp14:editId="1597004C">
            <wp:extent cx="5007111" cy="6245524"/>
            <wp:effectExtent l="0" t="0" r="0" b="0"/>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ac"/>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ac"/>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ac"/>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ac"/>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ac"/>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ac"/>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ac"/>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ac"/>
        <w:ind w:left="0"/>
        <w:jc w:val="center"/>
        <w:rPr>
          <w:noProof/>
          <w:lang w:val="bg-BG"/>
        </w:rPr>
      </w:pPr>
      <w:r>
        <w:rPr>
          <w:noProof/>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683A112E" w:rsidR="00E2251B" w:rsidRPr="0041012D" w:rsidRDefault="000D321A" w:rsidP="000D321A">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sectPr w:rsidR="00E2251B" w:rsidRPr="0041012D"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EFE5C" w14:textId="77777777" w:rsidR="007C600E" w:rsidRDefault="007C600E" w:rsidP="008068A2">
      <w:pPr>
        <w:spacing w:after="0" w:line="240" w:lineRule="auto"/>
      </w:pPr>
      <w:r>
        <w:separator/>
      </w:r>
    </w:p>
  </w:endnote>
  <w:endnote w:type="continuationSeparator" w:id="0">
    <w:p w14:paraId="750978BB" w14:textId="77777777" w:rsidR="007C600E" w:rsidRDefault="007C600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7C600E" w:rsidP="004E4C1E">
    <w:pPr>
      <w:pStyle w:val="a5"/>
    </w:pPr>
    <w:r>
      <w:rPr>
        <w:noProof/>
      </w:rPr>
      <w:pict w14:anchorId="40F43E4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1748F697"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4567F8">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4567F8" w:rsidRPr="004567F8">
                    <w:rPr>
                      <w:noProof/>
                      <w:sz w:val="18"/>
                      <w:szCs w:val="18"/>
                    </w:rPr>
                    <w:t>10</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5A7DF" w14:textId="77777777" w:rsidR="007C600E" w:rsidRDefault="007C600E" w:rsidP="008068A2">
      <w:pPr>
        <w:spacing w:after="0" w:line="240" w:lineRule="auto"/>
      </w:pPr>
      <w:r>
        <w:separator/>
      </w:r>
    </w:p>
  </w:footnote>
  <w:footnote w:type="continuationSeparator" w:id="0">
    <w:p w14:paraId="0E0FF7C2" w14:textId="77777777" w:rsidR="007C600E" w:rsidRDefault="007C600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59256938">
    <w:abstractNumId w:val="0"/>
  </w:num>
  <w:num w:numId="2" w16cid:durableId="158619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4359165">
    <w:abstractNumId w:val="9"/>
  </w:num>
  <w:num w:numId="4" w16cid:durableId="1600944655">
    <w:abstractNumId w:val="4"/>
  </w:num>
  <w:num w:numId="5" w16cid:durableId="570195957">
    <w:abstractNumId w:val="1"/>
  </w:num>
  <w:num w:numId="6" w16cid:durableId="61294369">
    <w:abstractNumId w:val="5"/>
  </w:num>
  <w:num w:numId="7" w16cid:durableId="1981113983">
    <w:abstractNumId w:val="2"/>
  </w:num>
  <w:num w:numId="8" w16cid:durableId="1764187662">
    <w:abstractNumId w:val="8"/>
  </w:num>
  <w:num w:numId="9" w16cid:durableId="987781839">
    <w:abstractNumId w:val="3"/>
  </w:num>
  <w:num w:numId="10" w16cid:durableId="1191214566">
    <w:abstractNumId w:val="7"/>
  </w:num>
  <w:num w:numId="11" w16cid:durableId="32073863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rAUA9unFvy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17DC"/>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C539D"/>
    <w:rsid w:val="002C71C6"/>
    <w:rsid w:val="002D07CA"/>
    <w:rsid w:val="002D7BC7"/>
    <w:rsid w:val="002F29FF"/>
    <w:rsid w:val="00305122"/>
    <w:rsid w:val="00320605"/>
    <w:rsid w:val="003230CF"/>
    <w:rsid w:val="00327911"/>
    <w:rsid w:val="0033212E"/>
    <w:rsid w:val="0033490F"/>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58BA"/>
    <w:rsid w:val="00F27E9C"/>
    <w:rsid w:val="00F321AF"/>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8/js-applications-june-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21.png"/><Relationship Id="rId13" Type="http://schemas.openxmlformats.org/officeDocument/2006/relationships/image" Target="media/image2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image" Target="media/image27.png"/><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5" Type="http://schemas.openxmlformats.org/officeDocument/2006/relationships/hyperlink" Target="https://www.facebook.com/softuni.org" TargetMode="External"/><Relationship Id="rId15" Type="http://schemas.openxmlformats.org/officeDocument/2006/relationships/image" Target="media/image24.png"/><Relationship Id="rId10" Type="http://schemas.openxmlformats.org/officeDocument/2006/relationships/hyperlink" Target="https://twitter.com/SoftUni1" TargetMode="External"/><Relationship Id="rId19" Type="http://schemas.openxmlformats.org/officeDocument/2006/relationships/image" Target="media/image26.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A95A6-6A29-404B-8206-2578A5ADC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Pages>
  <Words>1110</Words>
  <Characters>6331</Characters>
  <Application>Microsoft Office Word</Application>
  <DocSecurity>0</DocSecurity>
  <Lines>52</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doslav Molov</cp:lastModifiedBy>
  <cp:revision>21</cp:revision>
  <cp:lastPrinted>2015-10-26T22:35:00Z</cp:lastPrinted>
  <dcterms:created xsi:type="dcterms:W3CDTF">2021-02-23T06:22:00Z</dcterms:created>
  <dcterms:modified xsi:type="dcterms:W3CDTF">2022-06-06T14:29:00Z</dcterms:modified>
  <cp:category>computer programming;programming</cp:category>
</cp:coreProperties>
</file>